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60B09F75" w:rsidR="005C16CF" w:rsidRDefault="00903364" w:rsidP="009E59A8">
      <w:pPr>
        <w:pStyle w:val="Heading1"/>
        <w:numPr>
          <w:ilvl w:val="0"/>
          <w:numId w:val="15"/>
        </w:numPr>
        <w:rPr>
          <w:bCs/>
        </w:rPr>
      </w:pPr>
      <w:r>
        <w:t>Animal Help</w:t>
      </w:r>
    </w:p>
    <w:p w14:paraId="62A3DE55" w14:textId="4787381A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 xml:space="preserve">Create a Web page (HTML5 + CSS3 + images) that looks </w:t>
      </w:r>
      <w:del w:id="0" w:author="Darina" w:date="2023-03-26T20:37:00Z">
        <w:r w:rsidDel="00A16C42">
          <w:rPr>
            <w:rStyle w:val="None"/>
            <w:lang w:val="en-US"/>
          </w:rPr>
          <w:delText xml:space="preserve">and behaves </w:delText>
        </w:r>
      </w:del>
      <w:r>
        <w:rPr>
          <w:rStyle w:val="None"/>
          <w:lang w:val="en-US"/>
        </w:rPr>
        <w:t>like the screenshot below:</w:t>
      </w:r>
    </w:p>
    <w:p w14:paraId="0D3F7BF5" w14:textId="6ECB2F06" w:rsidR="001623FE" w:rsidRDefault="008C0CFD" w:rsidP="008C0CFD">
      <w:r w:rsidRPr="008C0CFD">
        <w:rPr>
          <w:noProof/>
        </w:rPr>
        <w:drawing>
          <wp:inline distT="0" distB="0" distL="0" distR="0" wp14:anchorId="03D7E0BC" wp14:editId="5CF4AEB5">
            <wp:extent cx="3276600" cy="8464553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78461" cy="8469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5468F" w14:textId="31673AF0" w:rsidR="00A10552" w:rsidRDefault="00A10552" w:rsidP="00A10552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lastRenderedPageBreak/>
        <w:t xml:space="preserve">You </w:t>
      </w:r>
      <w:r>
        <w:rPr>
          <w:rStyle w:val="None"/>
          <w:noProof/>
          <w:lang w:val="en-US"/>
        </w:rPr>
        <w:t>are given</w:t>
      </w:r>
      <w:r>
        <w:rPr>
          <w:rStyle w:val="None"/>
          <w:lang w:val="en-US"/>
        </w:rPr>
        <w:t xml:space="preserve"> the </w:t>
      </w:r>
      <w:del w:id="1" w:author="Darina" w:date="2023-03-26T20:38:00Z">
        <w:r w:rsidDel="00A16C42">
          <w:rPr>
            <w:rStyle w:val="None"/>
            <w:lang w:val="en-US"/>
          </w:rPr>
          <w:delText xml:space="preserve">above </w:delText>
        </w:r>
      </w:del>
      <w:r>
        <w:rPr>
          <w:rStyle w:val="None"/>
          <w:lang w:val="en-US"/>
        </w:rPr>
        <w:t>screenshot</w:t>
      </w:r>
      <w:del w:id="2" w:author="Darina" w:date="2023-03-26T20:37:00Z">
        <w:r w:rsidDel="00A16C42">
          <w:rPr>
            <w:rStyle w:val="None"/>
            <w:lang w:val="en-US"/>
          </w:rPr>
          <w:delText>s</w:delText>
        </w:r>
      </w:del>
      <w:r>
        <w:rPr>
          <w:rStyle w:val="None"/>
          <w:lang w:val="en-US"/>
        </w:rPr>
        <w:t xml:space="preserve"> </w:t>
      </w:r>
      <w:ins w:id="3" w:author="Darina" w:date="2023-03-26T20:38:00Z">
        <w:r w:rsidR="00A16C42">
          <w:rPr>
            <w:rStyle w:val="None"/>
            <w:lang w:val="en-US"/>
          </w:rPr>
          <w:t xml:space="preserve">above </w:t>
        </w:r>
      </w:ins>
      <w:r>
        <w:rPr>
          <w:rStyle w:val="None"/>
          <w:lang w:val="en-US"/>
        </w:rPr>
        <w:t>+ all required images.</w:t>
      </w:r>
    </w:p>
    <w:p w14:paraId="18C81C30" w14:textId="77777777" w:rsidR="00A10552" w:rsidRPr="00174F2A" w:rsidRDefault="00A10552" w:rsidP="00A10552">
      <w:pPr>
        <w:pStyle w:val="Heading3"/>
        <w:rPr>
          <w:lang w:val="bg-BG"/>
        </w:rPr>
      </w:pPr>
      <w:r>
        <w:t>Output</w:t>
      </w:r>
    </w:p>
    <w:p w14:paraId="247CF08E" w14:textId="34694336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</w:t>
      </w:r>
      <w:del w:id="4" w:author="Darina" w:date="2023-03-26T20:38:00Z">
        <w:r w:rsidDel="00A16C42">
          <w:rPr>
            <w:rStyle w:val="None"/>
            <w:lang w:val="en-US"/>
          </w:rPr>
          <w:delText xml:space="preserve">above </w:delText>
        </w:r>
      </w:del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</w:t>
      </w:r>
      <w:ins w:id="5" w:author="Darina" w:date="2023-03-26T20:38:00Z">
        <w:r w:rsidR="00A16C42">
          <w:rPr>
            <w:rStyle w:val="None"/>
            <w:lang w:val="en-US"/>
          </w:rPr>
          <w:t xml:space="preserve"> above</w:t>
        </w:r>
      </w:ins>
      <w:r>
        <w:rPr>
          <w:rStyle w:val="None"/>
          <w:lang w:val="en-US"/>
        </w:rPr>
        <w:t>.</w:t>
      </w:r>
    </w:p>
    <w:p w14:paraId="33B5F547" w14:textId="4AAC6732" w:rsidR="00947282" w:rsidRDefault="00947282" w:rsidP="00947282">
      <w:pPr>
        <w:pStyle w:val="Heading3"/>
        <w:rPr>
          <w:rStyle w:val="None"/>
          <w:noProof/>
        </w:rPr>
      </w:pPr>
      <w:r w:rsidRPr="000A01EA">
        <w:rPr>
          <w:rStyle w:val="None"/>
          <w:noProof/>
        </w:rPr>
        <w:t>Constraints</w:t>
      </w:r>
    </w:p>
    <w:p w14:paraId="4DD867A6" w14:textId="6341FD2F" w:rsidR="00553382" w:rsidRPr="00A16C42" w:rsidRDefault="00947282" w:rsidP="00CA6EC2">
      <w:pPr>
        <w:pStyle w:val="ListParagraph"/>
        <w:numPr>
          <w:ilvl w:val="0"/>
          <w:numId w:val="16"/>
        </w:numPr>
        <w:rPr>
          <w:rStyle w:val="None"/>
          <w:sz w:val="24"/>
          <w:szCs w:val="24"/>
          <w:rPrChange w:id="6" w:author="Darina" w:date="2023-03-26T20:38:00Z">
            <w:rPr>
              <w:rStyle w:val="None"/>
            </w:rPr>
          </w:rPrChange>
        </w:rPr>
      </w:pPr>
      <w:r w:rsidRPr="00A16C42">
        <w:rPr>
          <w:rStyle w:val="None"/>
          <w:sz w:val="24"/>
          <w:szCs w:val="24"/>
          <w:rPrChange w:id="7" w:author="Darina" w:date="2023-03-26T20:38:00Z">
            <w:rPr>
              <w:rStyle w:val="None"/>
            </w:rPr>
          </w:rPrChange>
        </w:rPr>
        <w:t xml:space="preserve">Use </w:t>
      </w:r>
      <w:ins w:id="8" w:author="Darina" w:date="2023-03-26T20:39:00Z">
        <w:r w:rsidR="00A16C42">
          <w:rPr>
            <w:rStyle w:val="None"/>
            <w:sz w:val="24"/>
            <w:szCs w:val="24"/>
          </w:rPr>
          <w:t xml:space="preserve">the following </w:t>
        </w:r>
      </w:ins>
      <w:r w:rsidRPr="00A16C42">
        <w:rPr>
          <w:rStyle w:val="None"/>
          <w:sz w:val="24"/>
          <w:szCs w:val="24"/>
          <w:rPrChange w:id="9" w:author="Darina" w:date="2023-03-26T20:38:00Z">
            <w:rPr>
              <w:rStyle w:val="None"/>
            </w:rPr>
          </w:rPrChange>
        </w:rPr>
        <w:t>font</w:t>
      </w:r>
      <w:ins w:id="10" w:author="Darina" w:date="2023-03-26T20:39:00Z">
        <w:r w:rsidR="00A16C42">
          <w:rPr>
            <w:rStyle w:val="None"/>
            <w:sz w:val="24"/>
            <w:szCs w:val="24"/>
          </w:rPr>
          <w:t>:</w:t>
        </w:r>
      </w:ins>
      <w:r w:rsidR="00774635" w:rsidRPr="00A16C42">
        <w:rPr>
          <w:rStyle w:val="None"/>
          <w:sz w:val="24"/>
          <w:szCs w:val="24"/>
          <w:rPrChange w:id="11" w:author="Darina" w:date="2023-03-26T20:38:00Z">
            <w:rPr>
              <w:rStyle w:val="None"/>
            </w:rPr>
          </w:rPrChange>
        </w:rPr>
        <w:t xml:space="preserve"> </w:t>
      </w:r>
      <w:del w:id="12" w:author="Darina" w:date="2023-03-26T20:38:00Z">
        <w:r w:rsidR="004E0FD0" w:rsidRPr="00A16C42" w:rsidDel="00A16C42">
          <w:rPr>
            <w:rStyle w:val="None"/>
            <w:sz w:val="24"/>
            <w:szCs w:val="24"/>
            <w:rPrChange w:id="13" w:author="Darina" w:date="2023-03-26T20:38:00Z">
              <w:rPr>
                <w:rStyle w:val="None"/>
              </w:rPr>
            </w:rPrChange>
          </w:rPr>
          <w:delText>–</w:delText>
        </w:r>
        <w:r w:rsidR="00774635" w:rsidRPr="00A16C42" w:rsidDel="00A16C42">
          <w:rPr>
            <w:rStyle w:val="None"/>
            <w:sz w:val="24"/>
            <w:szCs w:val="24"/>
            <w:rPrChange w:id="14" w:author="Darina" w:date="2023-03-26T20:38:00Z">
              <w:rPr>
                <w:rStyle w:val="None"/>
              </w:rPr>
            </w:rPrChange>
          </w:rPr>
          <w:delText xml:space="preserve"> </w:delText>
        </w:r>
        <w:r w:rsidR="008C0CFD" w:rsidRPr="00A16C42" w:rsidDel="00A16C42">
          <w:rPr>
            <w:rStyle w:val="CodeChar"/>
            <w:rFonts w:asciiTheme="minorHAnsi" w:hAnsiTheme="minorHAnsi" w:cstheme="minorHAnsi"/>
            <w:b w:val="0"/>
            <w:bCs/>
            <w:sz w:val="24"/>
            <w:szCs w:val="24"/>
            <w:lang w:val="en-GB"/>
            <w:rPrChange w:id="15" w:author="Darina" w:date="2023-03-26T20:38:00Z">
              <w:rPr>
                <w:rStyle w:val="CodeChar"/>
                <w:rFonts w:asciiTheme="minorHAnsi" w:hAnsiTheme="minorHAnsi" w:cstheme="minorHAnsi"/>
                <w:b w:val="0"/>
                <w:bCs/>
                <w:lang w:val="en-GB"/>
              </w:rPr>
            </w:rPrChange>
          </w:rPr>
          <w:delText>(</w:delText>
        </w:r>
      </w:del>
      <w:ins w:id="16" w:author="Darina" w:date="2023-03-26T20:38:00Z">
        <w:r w:rsidR="00A16C42" w:rsidRPr="00A16C42">
          <w:rPr>
            <w:rStyle w:val="CodeChar"/>
            <w:rFonts w:asciiTheme="minorHAnsi" w:hAnsiTheme="minorHAnsi" w:cstheme="minorHAnsi"/>
            <w:b w:val="0"/>
            <w:bCs/>
            <w:sz w:val="24"/>
            <w:szCs w:val="24"/>
            <w:lang w:val="en-GB"/>
            <w:rPrChange w:id="17" w:author="Darina" w:date="2023-03-26T20:38:00Z">
              <w:rPr>
                <w:rStyle w:val="CodeChar"/>
                <w:rFonts w:asciiTheme="minorHAnsi" w:hAnsiTheme="minorHAnsi" w:cstheme="minorHAnsi"/>
                <w:b w:val="0"/>
                <w:bCs/>
                <w:lang w:val="en-GB"/>
              </w:rPr>
            </w:rPrChange>
          </w:rPr>
          <w:t>"</w:t>
        </w:r>
      </w:ins>
      <w:r w:rsidR="008C0CFD" w:rsidRPr="00A16C42">
        <w:rPr>
          <w:rStyle w:val="CodeChar"/>
          <w:rFonts w:asciiTheme="minorHAnsi" w:hAnsiTheme="minorHAnsi" w:cstheme="minorHAnsi"/>
          <w:b w:val="0"/>
          <w:bCs/>
          <w:sz w:val="24"/>
          <w:szCs w:val="24"/>
          <w:lang w:val="en-GB"/>
          <w:rPrChange w:id="18" w:author="Darina" w:date="2023-03-26T20:38:00Z">
            <w:rPr>
              <w:rStyle w:val="CodeChar"/>
              <w:rFonts w:asciiTheme="minorHAnsi" w:hAnsiTheme="minorHAnsi" w:cstheme="minorHAnsi"/>
              <w:b w:val="0"/>
              <w:bCs/>
              <w:lang w:val="en-GB"/>
            </w:rPr>
          </w:rPrChange>
        </w:rPr>
        <w:t>Arial, sans-serif</w:t>
      </w:r>
      <w:ins w:id="19" w:author="Darina" w:date="2023-03-26T20:38:00Z">
        <w:r w:rsidR="00A16C42" w:rsidRPr="00A16C42">
          <w:rPr>
            <w:rStyle w:val="CodeChar"/>
            <w:rFonts w:asciiTheme="minorHAnsi" w:hAnsiTheme="minorHAnsi" w:cstheme="minorHAnsi"/>
            <w:b w:val="0"/>
            <w:bCs/>
            <w:sz w:val="24"/>
            <w:szCs w:val="24"/>
            <w:lang w:val="en-GB"/>
            <w:rPrChange w:id="20" w:author="Darina" w:date="2023-03-26T20:38:00Z">
              <w:rPr>
                <w:rStyle w:val="CodeChar"/>
                <w:rFonts w:asciiTheme="minorHAnsi" w:hAnsiTheme="minorHAnsi" w:cstheme="minorHAnsi"/>
                <w:b w:val="0"/>
                <w:bCs/>
                <w:lang w:val="en-GB"/>
              </w:rPr>
            </w:rPrChange>
          </w:rPr>
          <w:t>"</w:t>
        </w:r>
      </w:ins>
      <w:del w:id="21" w:author="Darina" w:date="2023-03-26T20:38:00Z">
        <w:r w:rsidR="004E0FD0" w:rsidRPr="00A16C42" w:rsidDel="00A16C42">
          <w:rPr>
            <w:rStyle w:val="CodeChar"/>
            <w:rFonts w:asciiTheme="minorHAnsi" w:hAnsiTheme="minorHAnsi" w:cstheme="minorHAnsi"/>
            <w:b w:val="0"/>
            <w:bCs/>
            <w:sz w:val="24"/>
            <w:szCs w:val="24"/>
            <w:lang w:val="en-GB"/>
            <w:rPrChange w:id="22" w:author="Darina" w:date="2023-03-26T20:38:00Z">
              <w:rPr>
                <w:rStyle w:val="CodeChar"/>
                <w:rFonts w:asciiTheme="minorHAnsi" w:hAnsiTheme="minorHAnsi" w:cstheme="minorHAnsi"/>
                <w:b w:val="0"/>
                <w:bCs/>
                <w:lang w:val="en-GB"/>
              </w:rPr>
            </w:rPrChange>
          </w:rPr>
          <w:delText>)</w:delText>
        </w:r>
      </w:del>
      <w:ins w:id="23" w:author="Darina" w:date="2023-03-26T20:38:00Z">
        <w:r w:rsidR="00A16C42" w:rsidRPr="00A16C42">
          <w:rPr>
            <w:rStyle w:val="CodeChar"/>
            <w:rFonts w:asciiTheme="minorHAnsi" w:hAnsiTheme="minorHAnsi" w:cstheme="minorHAnsi"/>
            <w:b w:val="0"/>
            <w:bCs/>
            <w:sz w:val="24"/>
            <w:szCs w:val="24"/>
            <w:lang w:val="en-GB"/>
            <w:rPrChange w:id="24" w:author="Darina" w:date="2023-03-26T20:38:00Z">
              <w:rPr>
                <w:rStyle w:val="CodeChar"/>
                <w:rFonts w:asciiTheme="minorHAnsi" w:hAnsiTheme="minorHAnsi" w:cstheme="minorHAnsi"/>
                <w:b w:val="0"/>
                <w:bCs/>
                <w:lang w:val="en-GB"/>
              </w:rPr>
            </w:rPrChange>
          </w:rPr>
          <w:t>.</w:t>
        </w:r>
      </w:ins>
    </w:p>
    <w:p w14:paraId="4EDF70FC" w14:textId="43DC4854" w:rsidR="00965546" w:rsidRPr="00A16C42" w:rsidRDefault="00965546" w:rsidP="00CF254A">
      <w:pPr>
        <w:pStyle w:val="ListParagraph"/>
        <w:numPr>
          <w:ilvl w:val="0"/>
          <w:numId w:val="16"/>
        </w:numPr>
        <w:rPr>
          <w:sz w:val="24"/>
          <w:szCs w:val="24"/>
          <w:rPrChange w:id="25" w:author="Darina" w:date="2023-03-26T20:38:00Z">
            <w:rPr/>
          </w:rPrChange>
        </w:rPr>
      </w:pPr>
      <w:r w:rsidRPr="00A16C42">
        <w:rPr>
          <w:rStyle w:val="None"/>
          <w:sz w:val="24"/>
          <w:szCs w:val="24"/>
          <w:rPrChange w:id="26" w:author="Darina" w:date="2023-03-26T20:38:00Z">
            <w:rPr>
              <w:rStyle w:val="None"/>
            </w:rPr>
          </w:rPrChange>
        </w:rPr>
        <w:t xml:space="preserve">The site should open correctly in the </w:t>
      </w:r>
      <w:r w:rsidRPr="00A16C42">
        <w:rPr>
          <w:rStyle w:val="None"/>
          <w:b/>
          <w:bCs/>
          <w:sz w:val="24"/>
          <w:szCs w:val="24"/>
          <w:rPrChange w:id="27" w:author="Darina" w:date="2023-03-26T20:38:00Z">
            <w:rPr>
              <w:rStyle w:val="None"/>
              <w:b/>
              <w:bCs/>
            </w:rPr>
          </w:rPrChange>
        </w:rPr>
        <w:t>latest</w:t>
      </w:r>
      <w:r w:rsidRPr="00A16C42">
        <w:rPr>
          <w:rStyle w:val="None"/>
          <w:sz w:val="24"/>
          <w:szCs w:val="24"/>
          <w:rPrChange w:id="28" w:author="Darina" w:date="2023-03-26T20:38:00Z">
            <w:rPr>
              <w:rStyle w:val="None"/>
            </w:rPr>
          </w:rPrChange>
        </w:rPr>
        <w:t xml:space="preserve"> version of </w:t>
      </w:r>
      <w:r w:rsidRPr="00A16C42">
        <w:rPr>
          <w:rStyle w:val="None"/>
          <w:b/>
          <w:bCs/>
          <w:sz w:val="24"/>
          <w:szCs w:val="24"/>
          <w:rPrChange w:id="29" w:author="Darina" w:date="2023-03-26T20:38:00Z">
            <w:rPr>
              <w:rStyle w:val="None"/>
              <w:b/>
              <w:bCs/>
            </w:rPr>
          </w:rPrChange>
        </w:rPr>
        <w:t>Chrome</w:t>
      </w:r>
      <w:ins w:id="30" w:author="Darina" w:date="2023-03-26T20:39:00Z">
        <w:r w:rsidR="00A16C42" w:rsidRPr="00A16C42">
          <w:rPr>
            <w:rStyle w:val="None"/>
            <w:sz w:val="24"/>
            <w:szCs w:val="24"/>
            <w:rPrChange w:id="31" w:author="Darina" w:date="2023-03-26T20:39:00Z">
              <w:rPr>
                <w:rStyle w:val="None"/>
                <w:b/>
                <w:bCs/>
                <w:sz w:val="24"/>
                <w:szCs w:val="24"/>
              </w:rPr>
            </w:rPrChange>
          </w:rPr>
          <w:t>.</w:t>
        </w:r>
      </w:ins>
    </w:p>
    <w:sectPr w:rsidR="00965546" w:rsidRPr="00A16C42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7A4E39" w14:textId="77777777" w:rsidR="007C436E" w:rsidRDefault="007C436E" w:rsidP="008068A2">
      <w:pPr>
        <w:spacing w:after="0" w:line="240" w:lineRule="auto"/>
      </w:pPr>
      <w:r>
        <w:separator/>
      </w:r>
    </w:p>
  </w:endnote>
  <w:endnote w:type="continuationSeparator" w:id="0">
    <w:p w14:paraId="5CDD0AAC" w14:textId="77777777" w:rsidR="007C436E" w:rsidRDefault="007C436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DA1A94" w14:textId="77777777" w:rsidR="007C436E" w:rsidRDefault="007C436E" w:rsidP="008068A2">
      <w:pPr>
        <w:spacing w:after="0" w:line="240" w:lineRule="auto"/>
      </w:pPr>
      <w:r>
        <w:separator/>
      </w:r>
    </w:p>
  </w:footnote>
  <w:footnote w:type="continuationSeparator" w:id="0">
    <w:p w14:paraId="5CD7ABDC" w14:textId="77777777" w:rsidR="007C436E" w:rsidRDefault="007C436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E947C3"/>
    <w:multiLevelType w:val="hybridMultilevel"/>
    <w:tmpl w:val="5C7A3FB2"/>
    <w:lvl w:ilvl="0" w:tplc="A2C011C6">
      <w:start w:val="3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A42C87"/>
    <w:multiLevelType w:val="hybridMultilevel"/>
    <w:tmpl w:val="DD0259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2346137">
    <w:abstractNumId w:val="4"/>
  </w:num>
  <w:num w:numId="2" w16cid:durableId="964195306">
    <w:abstractNumId w:val="13"/>
  </w:num>
  <w:num w:numId="3" w16cid:durableId="912660903">
    <w:abstractNumId w:val="6"/>
  </w:num>
  <w:num w:numId="4" w16cid:durableId="554505816">
    <w:abstractNumId w:val="14"/>
  </w:num>
  <w:num w:numId="5" w16cid:durableId="582370941">
    <w:abstractNumId w:val="5"/>
  </w:num>
  <w:num w:numId="6" w16cid:durableId="1676423600">
    <w:abstractNumId w:val="11"/>
  </w:num>
  <w:num w:numId="7" w16cid:durableId="595478733">
    <w:abstractNumId w:val="12"/>
  </w:num>
  <w:num w:numId="8" w16cid:durableId="885871761">
    <w:abstractNumId w:val="1"/>
  </w:num>
  <w:num w:numId="9" w16cid:durableId="1955407799">
    <w:abstractNumId w:val="10"/>
  </w:num>
  <w:num w:numId="10" w16cid:durableId="1689604066">
    <w:abstractNumId w:val="3"/>
  </w:num>
  <w:num w:numId="11" w16cid:durableId="1453937487">
    <w:abstractNumId w:val="8"/>
  </w:num>
  <w:num w:numId="12" w16cid:durableId="689841964">
    <w:abstractNumId w:val="2"/>
  </w:num>
  <w:num w:numId="13" w16cid:durableId="1729382336">
    <w:abstractNumId w:val="0"/>
  </w:num>
  <w:num w:numId="14" w16cid:durableId="363214263">
    <w:abstractNumId w:val="15"/>
  </w:num>
  <w:num w:numId="15" w16cid:durableId="1157187343">
    <w:abstractNumId w:val="7"/>
  </w:num>
  <w:num w:numId="16" w16cid:durableId="182598443">
    <w:abstractNumId w:val="9"/>
  </w:num>
  <w:numIdMacAtCleanup w:val="1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arina">
    <w15:presenceInfo w15:providerId="None" w15:userId="Darin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NjIzMzSxtDAyMrJQ0lEKTi0uzszPAykwrwUAOu9FLSwAAAA="/>
  </w:docVars>
  <w:rsids>
    <w:rsidRoot w:val="008068A2"/>
    <w:rsid w:val="000000FE"/>
    <w:rsid w:val="000006BB"/>
    <w:rsid w:val="00001163"/>
    <w:rsid w:val="00002C1C"/>
    <w:rsid w:val="00007044"/>
    <w:rsid w:val="00011BB0"/>
    <w:rsid w:val="00013F52"/>
    <w:rsid w:val="0001451E"/>
    <w:rsid w:val="00021612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97A60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0711A"/>
    <w:rsid w:val="001203D7"/>
    <w:rsid w:val="00123AF9"/>
    <w:rsid w:val="00125692"/>
    <w:rsid w:val="001275B9"/>
    <w:rsid w:val="0014095E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4F2A"/>
    <w:rsid w:val="00175E1D"/>
    <w:rsid w:val="0018176C"/>
    <w:rsid w:val="001837BD"/>
    <w:rsid w:val="00183A2C"/>
    <w:rsid w:val="00185573"/>
    <w:rsid w:val="00194975"/>
    <w:rsid w:val="00194DDF"/>
    <w:rsid w:val="001A5CF0"/>
    <w:rsid w:val="001A6728"/>
    <w:rsid w:val="001B3645"/>
    <w:rsid w:val="001B4308"/>
    <w:rsid w:val="001B51A7"/>
    <w:rsid w:val="001B7060"/>
    <w:rsid w:val="001C1FCD"/>
    <w:rsid w:val="001C4430"/>
    <w:rsid w:val="001C59FF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26EE7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66EB"/>
    <w:rsid w:val="002769FA"/>
    <w:rsid w:val="002819B5"/>
    <w:rsid w:val="002824A9"/>
    <w:rsid w:val="002853F4"/>
    <w:rsid w:val="002949C7"/>
    <w:rsid w:val="002A2D2D"/>
    <w:rsid w:val="002B0CD7"/>
    <w:rsid w:val="002B2EC1"/>
    <w:rsid w:val="002B79DB"/>
    <w:rsid w:val="002C539D"/>
    <w:rsid w:val="002C71C6"/>
    <w:rsid w:val="002D07CA"/>
    <w:rsid w:val="002D74A4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94006"/>
    <w:rsid w:val="003A14CF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11111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7E77"/>
    <w:rsid w:val="004B0253"/>
    <w:rsid w:val="004B075E"/>
    <w:rsid w:val="004C0A80"/>
    <w:rsid w:val="004D03E1"/>
    <w:rsid w:val="004D29A9"/>
    <w:rsid w:val="004D3142"/>
    <w:rsid w:val="004D6BA4"/>
    <w:rsid w:val="004E0D4F"/>
    <w:rsid w:val="004E0FD0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382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26BC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239A"/>
    <w:rsid w:val="006D62DA"/>
    <w:rsid w:val="006E1302"/>
    <w:rsid w:val="006E2245"/>
    <w:rsid w:val="006E3C81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2D89"/>
    <w:rsid w:val="00733391"/>
    <w:rsid w:val="007415A1"/>
    <w:rsid w:val="00741CBC"/>
    <w:rsid w:val="0075140D"/>
    <w:rsid w:val="00751F2E"/>
    <w:rsid w:val="00763912"/>
    <w:rsid w:val="00764A17"/>
    <w:rsid w:val="00764CF0"/>
    <w:rsid w:val="00770285"/>
    <w:rsid w:val="00770DF3"/>
    <w:rsid w:val="00772334"/>
    <w:rsid w:val="007726FD"/>
    <w:rsid w:val="00773B30"/>
    <w:rsid w:val="00774635"/>
    <w:rsid w:val="00774E44"/>
    <w:rsid w:val="00776F2C"/>
    <w:rsid w:val="00777955"/>
    <w:rsid w:val="00781F2C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C436E"/>
    <w:rsid w:val="007D742F"/>
    <w:rsid w:val="007D77B6"/>
    <w:rsid w:val="007E0960"/>
    <w:rsid w:val="007E4E4F"/>
    <w:rsid w:val="007E6816"/>
    <w:rsid w:val="007F004A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3C92"/>
    <w:rsid w:val="00816AC1"/>
    <w:rsid w:val="00836CA4"/>
    <w:rsid w:val="00844F25"/>
    <w:rsid w:val="0085184F"/>
    <w:rsid w:val="00852366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0CFD"/>
    <w:rsid w:val="008C2344"/>
    <w:rsid w:val="008C2B83"/>
    <w:rsid w:val="008C5930"/>
    <w:rsid w:val="008C612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03364"/>
    <w:rsid w:val="00912BC6"/>
    <w:rsid w:val="00916AA2"/>
    <w:rsid w:val="0092145D"/>
    <w:rsid w:val="009254B7"/>
    <w:rsid w:val="0092655E"/>
    <w:rsid w:val="00930CEE"/>
    <w:rsid w:val="00934A31"/>
    <w:rsid w:val="00941FFF"/>
    <w:rsid w:val="00946C78"/>
    <w:rsid w:val="00947282"/>
    <w:rsid w:val="00953A81"/>
    <w:rsid w:val="00955691"/>
    <w:rsid w:val="00961157"/>
    <w:rsid w:val="009636D6"/>
    <w:rsid w:val="00965546"/>
    <w:rsid w:val="00965C5B"/>
    <w:rsid w:val="0096684B"/>
    <w:rsid w:val="00972C7F"/>
    <w:rsid w:val="00976E46"/>
    <w:rsid w:val="009825ED"/>
    <w:rsid w:val="0099200D"/>
    <w:rsid w:val="00994125"/>
    <w:rsid w:val="009A14FD"/>
    <w:rsid w:val="009A6A6B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E59A8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16C4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56C52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2D12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21A82"/>
    <w:rsid w:val="00C261B6"/>
    <w:rsid w:val="00C27853"/>
    <w:rsid w:val="00C341E3"/>
    <w:rsid w:val="00C355A5"/>
    <w:rsid w:val="00C4188D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E47"/>
    <w:rsid w:val="00CA2FD0"/>
    <w:rsid w:val="00CA3824"/>
    <w:rsid w:val="00CA6EC2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CF254A"/>
    <w:rsid w:val="00D11722"/>
    <w:rsid w:val="00D15604"/>
    <w:rsid w:val="00D22895"/>
    <w:rsid w:val="00D3188A"/>
    <w:rsid w:val="00D3404A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516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0396"/>
    <w:rsid w:val="00DE1B8E"/>
    <w:rsid w:val="00DE5663"/>
    <w:rsid w:val="00DF00FA"/>
    <w:rsid w:val="00DF3395"/>
    <w:rsid w:val="00DF57D8"/>
    <w:rsid w:val="00DF6F6D"/>
    <w:rsid w:val="00DF71C8"/>
    <w:rsid w:val="00E010A2"/>
    <w:rsid w:val="00E02937"/>
    <w:rsid w:val="00E032C5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5ADF"/>
    <w:rsid w:val="00E60129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97770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paragraph" w:styleId="Revision">
    <w:name w:val="Revision"/>
    <w:hidden/>
    <w:uiPriority w:val="99"/>
    <w:semiHidden/>
    <w:rsid w:val="00A16C4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0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30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71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72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1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4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97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9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2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64BF30-B2AE-4673-A5FD-AE74EFC90D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0</TotalTime>
  <Pages>2</Pages>
  <Words>58</Words>
  <Characters>33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 Structure Exercise</vt:lpstr>
    </vt:vector>
  </TitlesOfParts>
  <Company>SoftUni – https://softuni.org</Company>
  <LinksUpToDate>false</LinksUpToDate>
  <CharactersWithSpaces>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Darina</cp:lastModifiedBy>
  <cp:revision>355</cp:revision>
  <cp:lastPrinted>2015-10-26T22:35:00Z</cp:lastPrinted>
  <dcterms:created xsi:type="dcterms:W3CDTF">2019-11-12T12:29:00Z</dcterms:created>
  <dcterms:modified xsi:type="dcterms:W3CDTF">2023-03-26T17:39:00Z</dcterms:modified>
  <cp:category>computer programming;programming;software development;software engineering</cp:category>
</cp:coreProperties>
</file>